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Pr="0062670F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14:paraId="62D467C5" w14:textId="77777777" w:rsidR="007C45C9" w:rsidRPr="0062670F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Pr="0062670F" w:rsidRDefault="00E64958" w:rsidP="00E64958">
      <w:pPr>
        <w:spacing w:before="20" w:after="20"/>
        <w:ind w:left="720"/>
        <w:rPr>
          <w:b/>
          <w:lang w:val="tr-TR"/>
        </w:rPr>
      </w:pPr>
    </w:p>
    <w:p w14:paraId="09BD77AB" w14:textId="77777777" w:rsidR="00F26EA2" w:rsidRPr="0062670F" w:rsidRDefault="00F26EA2" w:rsidP="00F26EA2">
      <w:pPr>
        <w:jc w:val="center"/>
        <w:rPr>
          <w:lang w:val="tr-TR"/>
        </w:rPr>
      </w:pPr>
    </w:p>
    <w:tbl>
      <w:tblPr>
        <w:tblW w:w="10794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7"/>
        <w:gridCol w:w="795"/>
        <w:gridCol w:w="166"/>
        <w:gridCol w:w="17"/>
        <w:gridCol w:w="153"/>
        <w:gridCol w:w="642"/>
        <w:gridCol w:w="740"/>
        <w:gridCol w:w="21"/>
        <w:gridCol w:w="558"/>
        <w:gridCol w:w="286"/>
        <w:gridCol w:w="177"/>
        <w:gridCol w:w="439"/>
        <w:gridCol w:w="173"/>
        <w:gridCol w:w="107"/>
        <w:gridCol w:w="509"/>
        <w:gridCol w:w="6"/>
        <w:gridCol w:w="265"/>
        <w:gridCol w:w="345"/>
        <w:gridCol w:w="432"/>
        <w:gridCol w:w="184"/>
        <w:gridCol w:w="616"/>
        <w:gridCol w:w="856"/>
      </w:tblGrid>
      <w:tr w:rsidR="000C58E9" w:rsidRPr="0062670F" w14:paraId="16EADAE7" w14:textId="77777777" w:rsidTr="00812330">
        <w:tc>
          <w:tcPr>
            <w:tcW w:w="3307" w:type="dxa"/>
            <w:shd w:val="clear" w:color="auto" w:fill="auto"/>
          </w:tcPr>
          <w:p w14:paraId="33566BAA" w14:textId="59BD62DC" w:rsidR="0006621A" w:rsidRPr="0062670F" w:rsidRDefault="00CE39E3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1FF9D5C9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0C58E9" w:rsidRPr="0062670F" w14:paraId="018F5645" w14:textId="77777777" w:rsidTr="009237D6">
        <w:tc>
          <w:tcPr>
            <w:tcW w:w="10794" w:type="dxa"/>
            <w:gridSpan w:val="22"/>
            <w:shd w:val="clear" w:color="auto" w:fill="BFBFBF"/>
          </w:tcPr>
          <w:p w14:paraId="2F7A4AAB" w14:textId="7A05E5A5" w:rsidR="007C45C9" w:rsidRPr="0062670F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="00B751A8"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62670F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D5EBC" w:rsidRPr="0062670F" w14:paraId="36EC739C" w14:textId="77777777" w:rsidTr="00812330">
        <w:tc>
          <w:tcPr>
            <w:tcW w:w="3307" w:type="dxa"/>
            <w:shd w:val="clear" w:color="auto" w:fill="auto"/>
          </w:tcPr>
          <w:p w14:paraId="72ED47D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13EAEF56" w14:textId="4E06DB77" w:rsidR="006D5EBC" w:rsidRPr="0062670F" w:rsidRDefault="0005154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İktisa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sy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im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6D5EBC" w:rsidRPr="0062670F" w14:paraId="116466F6" w14:textId="77777777" w:rsidTr="00812330">
        <w:tc>
          <w:tcPr>
            <w:tcW w:w="3307" w:type="dxa"/>
            <w:shd w:val="clear" w:color="auto" w:fill="auto"/>
          </w:tcPr>
          <w:p w14:paraId="281BF87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5416FFE9" w14:textId="14F35FEB" w:rsidR="006D5EBC" w:rsidRPr="0062670F" w:rsidRDefault="006D5EB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</w:tr>
      <w:tr w:rsidR="006D5EBC" w:rsidRPr="0062670F" w14:paraId="5809CB59" w14:textId="77777777" w:rsidTr="00812330">
        <w:trPr>
          <w:trHeight w:val="114"/>
        </w:trPr>
        <w:tc>
          <w:tcPr>
            <w:tcW w:w="3307" w:type="dxa"/>
            <w:vMerge w:val="restart"/>
            <w:shd w:val="clear" w:color="auto" w:fill="auto"/>
          </w:tcPr>
          <w:p w14:paraId="53CEB2A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4274" w:type="dxa"/>
            <w:gridSpan w:val="13"/>
            <w:shd w:val="clear" w:color="auto" w:fill="auto"/>
          </w:tcPr>
          <w:p w14:paraId="3BA77400" w14:textId="0262DFE4" w:rsidR="006D5EBC" w:rsidRPr="0062670F" w:rsidRDefault="00F46D34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Siyaset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li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Uluslarar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213" w:type="dxa"/>
            <w:gridSpan w:val="8"/>
            <w:shd w:val="clear" w:color="auto" w:fill="auto"/>
          </w:tcPr>
          <w:p w14:paraId="2219EF9B" w14:textId="1BFC9350" w:rsidR="006D5EBC" w:rsidRPr="0062670F" w:rsidRDefault="006D5EBC" w:rsidP="006D5EBC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6D5EBC" w:rsidRPr="0062670F" w14:paraId="691230D2" w14:textId="77777777" w:rsidTr="00812330">
        <w:trPr>
          <w:trHeight w:val="112"/>
        </w:trPr>
        <w:tc>
          <w:tcPr>
            <w:tcW w:w="3307" w:type="dxa"/>
            <w:vMerge/>
            <w:shd w:val="clear" w:color="auto" w:fill="auto"/>
          </w:tcPr>
          <w:p w14:paraId="0ACAFE7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274" w:type="dxa"/>
            <w:gridSpan w:val="13"/>
            <w:shd w:val="clear" w:color="auto" w:fill="auto"/>
          </w:tcPr>
          <w:p w14:paraId="2890A24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4FAE341E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4EE7EC12" w14:textId="77777777" w:rsidTr="00812330">
        <w:trPr>
          <w:trHeight w:val="112"/>
        </w:trPr>
        <w:tc>
          <w:tcPr>
            <w:tcW w:w="3307" w:type="dxa"/>
            <w:vMerge/>
            <w:shd w:val="clear" w:color="auto" w:fill="auto"/>
          </w:tcPr>
          <w:p w14:paraId="79E7E4E4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274" w:type="dxa"/>
            <w:gridSpan w:val="13"/>
            <w:shd w:val="clear" w:color="auto" w:fill="auto"/>
          </w:tcPr>
          <w:p w14:paraId="504501A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025D4335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2EA53C2C" w14:textId="77777777" w:rsidTr="00812330">
        <w:tc>
          <w:tcPr>
            <w:tcW w:w="3307" w:type="dxa"/>
            <w:shd w:val="clear" w:color="auto" w:fill="auto"/>
          </w:tcPr>
          <w:p w14:paraId="325841A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7EDAE58D" w14:textId="1D949519" w:rsidR="006D5EBC" w:rsidRPr="0062670F" w:rsidRDefault="006D5EBC" w:rsidP="00743C96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POLS </w:t>
            </w:r>
            <w:r w:rsidR="00743C96">
              <w:rPr>
                <w:sz w:val="20"/>
                <w:szCs w:val="20"/>
                <w:lang w:val="tr-TR"/>
              </w:rPr>
              <w:t>332</w:t>
            </w:r>
            <w:r>
              <w:rPr>
                <w:sz w:val="20"/>
                <w:szCs w:val="20"/>
                <w:lang w:val="tr-TR"/>
              </w:rPr>
              <w:t xml:space="preserve"> </w:t>
            </w:r>
          </w:p>
        </w:tc>
      </w:tr>
      <w:tr w:rsidR="006D5EBC" w:rsidRPr="0062670F" w14:paraId="7CA7C749" w14:textId="77777777" w:rsidTr="00812330">
        <w:tc>
          <w:tcPr>
            <w:tcW w:w="3307" w:type="dxa"/>
            <w:shd w:val="clear" w:color="auto" w:fill="auto"/>
          </w:tcPr>
          <w:p w14:paraId="140237D5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3424A3AC" w14:textId="68289EF2" w:rsidR="006D5EBC" w:rsidRPr="0062670F" w:rsidRDefault="006D5EBC" w:rsidP="006D5EBC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Politik Ekonomi </w:t>
            </w:r>
          </w:p>
        </w:tc>
      </w:tr>
      <w:tr w:rsidR="006D5EBC" w:rsidRPr="0062670F" w14:paraId="014B3CD5" w14:textId="77777777" w:rsidTr="00812330">
        <w:tc>
          <w:tcPr>
            <w:tcW w:w="3307" w:type="dxa"/>
            <w:shd w:val="clear" w:color="auto" w:fill="auto"/>
          </w:tcPr>
          <w:p w14:paraId="4B95388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36A55F71" w14:textId="6509855D" w:rsidR="006D5EBC" w:rsidRPr="0062670F" w:rsidRDefault="00FB3899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6D5EBC" w:rsidRPr="0062670F" w14:paraId="55F0E9C3" w14:textId="77777777" w:rsidTr="00812330">
        <w:tc>
          <w:tcPr>
            <w:tcW w:w="3307" w:type="dxa"/>
            <w:shd w:val="clear" w:color="auto" w:fill="auto"/>
          </w:tcPr>
          <w:p w14:paraId="3E69757F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6ECD52DD" w14:textId="741DDFC2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anlatımı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297E7D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97E7D">
              <w:rPr>
                <w:color w:val="262626"/>
                <w:sz w:val="20"/>
                <w:szCs w:val="20"/>
              </w:rPr>
              <w:t>seminer</w:t>
            </w:r>
            <w:bookmarkStart w:id="0" w:name="_GoBack"/>
            <w:bookmarkEnd w:id="0"/>
            <w:proofErr w:type="spellEnd"/>
          </w:p>
        </w:tc>
      </w:tr>
      <w:tr w:rsidR="006D5EBC" w:rsidRPr="0062670F" w14:paraId="6C9BC17C" w14:textId="77777777" w:rsidTr="00812330">
        <w:tc>
          <w:tcPr>
            <w:tcW w:w="3307" w:type="dxa"/>
            <w:shd w:val="clear" w:color="auto" w:fill="auto"/>
          </w:tcPr>
          <w:p w14:paraId="1644B2E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648F6828" w14:textId="2633E354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6D5EBC" w:rsidRPr="0062670F" w14:paraId="4081A5CB" w14:textId="77777777" w:rsidTr="00812330">
        <w:tc>
          <w:tcPr>
            <w:tcW w:w="3307" w:type="dxa"/>
            <w:shd w:val="clear" w:color="auto" w:fill="auto"/>
          </w:tcPr>
          <w:p w14:paraId="2E5AB50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13" w:type="dxa"/>
            <w:gridSpan w:val="6"/>
            <w:shd w:val="clear" w:color="auto" w:fill="auto"/>
          </w:tcPr>
          <w:p w14:paraId="68DF6E22" w14:textId="311EA1D3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 saat</w:t>
            </w:r>
          </w:p>
        </w:tc>
        <w:tc>
          <w:tcPr>
            <w:tcW w:w="1042" w:type="dxa"/>
            <w:gridSpan w:val="4"/>
            <w:shd w:val="clear" w:color="auto" w:fill="auto"/>
          </w:tcPr>
          <w:p w14:paraId="5E910F14" w14:textId="60121F2D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499" w:type="dxa"/>
            <w:gridSpan w:val="6"/>
            <w:shd w:val="clear" w:color="auto" w:fill="auto"/>
          </w:tcPr>
          <w:p w14:paraId="7DFC4E59" w14:textId="4F15561A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5356B59A" w14:textId="6F9A619E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6D5EBC" w:rsidRPr="0062670F" w14:paraId="59281531" w14:textId="77777777" w:rsidTr="00812330">
        <w:tc>
          <w:tcPr>
            <w:tcW w:w="3307" w:type="dxa"/>
            <w:shd w:val="clear" w:color="auto" w:fill="auto"/>
          </w:tcPr>
          <w:p w14:paraId="48C2363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5DA68ACF" w14:textId="27D0FFD7" w:rsidR="006D5EBC" w:rsidRPr="0062670F" w:rsidRDefault="00F46D34" w:rsidP="006D5EBC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D5EBC" w:rsidRPr="0062670F" w14:paraId="1F33577E" w14:textId="77777777" w:rsidTr="00812330">
        <w:tc>
          <w:tcPr>
            <w:tcW w:w="3307" w:type="dxa"/>
            <w:shd w:val="clear" w:color="auto" w:fill="auto"/>
          </w:tcPr>
          <w:p w14:paraId="71C1EB8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37750451" w14:textId="623170A5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686D0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6D5EBC" w:rsidRPr="0062670F" w14:paraId="3F2BCC2D" w14:textId="77777777" w:rsidTr="00812330">
        <w:trPr>
          <w:trHeight w:val="323"/>
        </w:trPr>
        <w:tc>
          <w:tcPr>
            <w:tcW w:w="3307" w:type="dxa"/>
            <w:shd w:val="clear" w:color="auto" w:fill="auto"/>
          </w:tcPr>
          <w:p w14:paraId="0FB03BDE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76F564E0" w14:textId="1DBB438F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85222C1" w14:textId="77777777" w:rsidTr="00812330">
        <w:trPr>
          <w:trHeight w:val="322"/>
        </w:trPr>
        <w:tc>
          <w:tcPr>
            <w:tcW w:w="3307" w:type="dxa"/>
            <w:shd w:val="clear" w:color="auto" w:fill="auto"/>
          </w:tcPr>
          <w:p w14:paraId="0E44BC48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7DF7D924" w14:textId="341B81B8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2954A93B" w14:textId="77777777" w:rsidTr="00812330">
        <w:tc>
          <w:tcPr>
            <w:tcW w:w="3307" w:type="dxa"/>
            <w:shd w:val="clear" w:color="auto" w:fill="auto"/>
          </w:tcPr>
          <w:p w14:paraId="720C168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54C8759B" w14:textId="1E4C2F3C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Bulunmamaktadır</w:t>
            </w:r>
            <w:proofErr w:type="spellEnd"/>
          </w:p>
        </w:tc>
      </w:tr>
      <w:tr w:rsidR="006D5EBC" w:rsidRPr="0062670F" w14:paraId="638FCBAF" w14:textId="77777777" w:rsidTr="00812330">
        <w:tc>
          <w:tcPr>
            <w:tcW w:w="3307" w:type="dxa"/>
            <w:shd w:val="clear" w:color="auto" w:fill="auto"/>
          </w:tcPr>
          <w:p w14:paraId="2FED01D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326B9069" w14:textId="5E80BBF2" w:rsidR="006D5EBC" w:rsidRP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Dersi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mac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uluslararas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ekonom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uluslararası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iyaseti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rasınd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bi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konum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arayüze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ahip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olan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siyas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/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politik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ekonomi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çalışmasına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bi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giriş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yapmaktır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EE4101">
              <w:rPr>
                <w:sz w:val="20"/>
                <w:szCs w:val="20"/>
                <w:shd w:val="clear" w:color="auto" w:fill="FFFFFF"/>
              </w:rPr>
              <w:t>Ders</w:t>
            </w:r>
            <w:proofErr w:type="spellEnd"/>
            <w:r w:rsidRPr="00EE4101">
              <w:rPr>
                <w:sz w:val="20"/>
                <w:szCs w:val="20"/>
                <w:shd w:val="clear" w:color="auto" w:fill="FFFFFF"/>
              </w:rPr>
              <w:t>,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oliti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konomin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m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avramlarını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orilerin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anıtırke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iyas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ras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bu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oplum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nsımaların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odaklanmaktadı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6D5EBC" w:rsidRPr="0062670F" w14:paraId="0CBBA25B" w14:textId="77777777" w:rsidTr="00812330">
        <w:trPr>
          <w:trHeight w:val="70"/>
        </w:trPr>
        <w:tc>
          <w:tcPr>
            <w:tcW w:w="3307" w:type="dxa"/>
            <w:shd w:val="clear" w:color="auto" w:fill="auto"/>
          </w:tcPr>
          <w:p w14:paraId="1E85D39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1F086E0C" w14:textId="59D43925" w:rsid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Öğrencile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piyasalar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ras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tkileşim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250A57">
              <w:rPr>
                <w:sz w:val="20"/>
                <w:szCs w:val="20"/>
                <w:shd w:val="clear" w:color="auto" w:fill="FFFFFF"/>
              </w:rPr>
              <w:t xml:space="preserve">liberal, mercantilist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yapısa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iğ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alternatif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eoril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perspektifinde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öğreneceklerdi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ers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politika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il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ekonomini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kürese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üzeyd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dört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alanda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incelenmesinden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oluşu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Bunla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icaret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üretim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finansal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sistemle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güvenlik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bilgi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250A57">
              <w:rPr>
                <w:sz w:val="20"/>
                <w:szCs w:val="20"/>
                <w:shd w:val="clear" w:color="auto" w:fill="FFFFFF"/>
              </w:rPr>
              <w:t>teknolojidir</w:t>
            </w:r>
            <w:proofErr w:type="spellEnd"/>
            <w:r w:rsidR="00250A57">
              <w:rPr>
                <w:sz w:val="20"/>
                <w:szCs w:val="20"/>
                <w:shd w:val="clear" w:color="auto" w:fill="FFFFFF"/>
              </w:rPr>
              <w:t xml:space="preserve">.  </w:t>
            </w:r>
          </w:p>
          <w:p w14:paraId="0F13FC1D" w14:textId="64E39B2B" w:rsidR="006D5EBC" w:rsidRPr="0062670F" w:rsidRDefault="006D5EBC" w:rsidP="00250A57">
            <w:pPr>
              <w:keepNext/>
              <w:spacing w:line="276" w:lineRule="auto"/>
              <w:jc w:val="both"/>
              <w:outlineLvl w:val="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250A57" w:rsidRPr="0062670F" w14:paraId="5C38B711" w14:textId="77777777" w:rsidTr="00812330">
        <w:trPr>
          <w:trHeight w:val="503"/>
        </w:trPr>
        <w:tc>
          <w:tcPr>
            <w:tcW w:w="3307" w:type="dxa"/>
            <w:vMerge w:val="restart"/>
            <w:shd w:val="clear" w:color="auto" w:fill="auto"/>
          </w:tcPr>
          <w:p w14:paraId="15502AE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526" w:type="dxa"/>
            <w:gridSpan w:val="19"/>
            <w:vMerge w:val="restart"/>
            <w:shd w:val="clear" w:color="auto" w:fill="auto"/>
          </w:tcPr>
          <w:p w14:paraId="0819C832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üre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ma</w:t>
            </w:r>
            <w:proofErr w:type="spellEnd"/>
          </w:p>
          <w:p w14:paraId="55C85AAD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6021EA59" w14:textId="388808DA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üre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lit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y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r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rum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10283D6A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72C8C041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yaset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onom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asın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tkileş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343C06DE" w14:textId="77777777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</w:p>
          <w:p w14:paraId="1A847906" w14:textId="5C43E884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Düny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konomisin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arihsel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önüşümü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icaret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finans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üvenli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bilg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eknoloj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onularındak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avramak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</w:p>
          <w:p w14:paraId="30462449" w14:textId="77777777" w:rsidR="00250A57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</w:p>
          <w:p w14:paraId="672394F3" w14:textId="09342398" w:rsidR="00250A57" w:rsidRPr="00313757" w:rsidRDefault="00250A57" w:rsidP="00250A5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shd w:val="clear" w:color="auto" w:fill="FFFFFF"/>
              </w:rPr>
              <w:t>Yukarıd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fad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edile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lanlard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şana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ilişk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devlet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şirket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rollerini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ve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söz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konusu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gelişmelerin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toplumlara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yansımaları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anlamak</w:t>
            </w:r>
            <w:proofErr w:type="spellEnd"/>
          </w:p>
          <w:p w14:paraId="5B1609D7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39BFA156" w14:textId="77777777" w:rsidR="00250A57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2AD495EA" w14:textId="77777777" w:rsidR="00250A57" w:rsidRPr="00686D02" w:rsidRDefault="00250A57" w:rsidP="00250A57">
            <w:pPr>
              <w:spacing w:before="20" w:after="20"/>
              <w:rPr>
                <w:sz w:val="20"/>
                <w:szCs w:val="20"/>
              </w:rPr>
            </w:pPr>
          </w:p>
          <w:p w14:paraId="5A35C7A4" w14:textId="0AC4ACD2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066C66A" w14:textId="77777777" w:rsidTr="00812330">
        <w:trPr>
          <w:trHeight w:val="341"/>
        </w:trPr>
        <w:tc>
          <w:tcPr>
            <w:tcW w:w="3307" w:type="dxa"/>
            <w:vMerge/>
            <w:shd w:val="clear" w:color="auto" w:fill="auto"/>
          </w:tcPr>
          <w:p w14:paraId="06D3F4E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526" w:type="dxa"/>
            <w:gridSpan w:val="19"/>
            <w:vMerge/>
            <w:shd w:val="clear" w:color="auto" w:fill="auto"/>
          </w:tcPr>
          <w:p w14:paraId="3C2FCA0A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4FBDF5C" w14:textId="77777777" w:rsidTr="00812330">
        <w:trPr>
          <w:trHeight w:val="701"/>
        </w:trPr>
        <w:tc>
          <w:tcPr>
            <w:tcW w:w="3307" w:type="dxa"/>
            <w:vMerge/>
            <w:shd w:val="clear" w:color="auto" w:fill="auto"/>
          </w:tcPr>
          <w:p w14:paraId="51D68F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AA8A31A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6526" w:type="dxa"/>
            <w:gridSpan w:val="19"/>
            <w:vMerge/>
            <w:shd w:val="clear" w:color="auto" w:fill="auto"/>
          </w:tcPr>
          <w:p w14:paraId="7CE62A9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92D2236" w14:textId="77777777" w:rsidTr="00812330">
        <w:trPr>
          <w:trHeight w:val="800"/>
        </w:trPr>
        <w:tc>
          <w:tcPr>
            <w:tcW w:w="3307" w:type="dxa"/>
            <w:vMerge/>
            <w:shd w:val="clear" w:color="auto" w:fill="auto"/>
          </w:tcPr>
          <w:p w14:paraId="6DB4887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526" w:type="dxa"/>
            <w:gridSpan w:val="19"/>
            <w:vMerge/>
            <w:shd w:val="clear" w:color="auto" w:fill="auto"/>
          </w:tcPr>
          <w:p w14:paraId="40EEEDFF" w14:textId="77777777" w:rsidR="00250A57" w:rsidRPr="0062670F" w:rsidRDefault="00250A57" w:rsidP="00250A5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250A57" w:rsidRPr="0062670F" w14:paraId="4331A682" w14:textId="77777777" w:rsidTr="00812330">
        <w:trPr>
          <w:trHeight w:val="1169"/>
        </w:trPr>
        <w:tc>
          <w:tcPr>
            <w:tcW w:w="3307" w:type="dxa"/>
            <w:vMerge/>
            <w:shd w:val="clear" w:color="auto" w:fill="auto"/>
          </w:tcPr>
          <w:p w14:paraId="43862B8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526" w:type="dxa"/>
            <w:gridSpan w:val="19"/>
            <w:vMerge/>
            <w:shd w:val="clear" w:color="auto" w:fill="auto"/>
          </w:tcPr>
          <w:p w14:paraId="1419F751" w14:textId="77777777" w:rsidR="00250A57" w:rsidRPr="0062670F" w:rsidRDefault="00250A57" w:rsidP="00250A5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64A7B7C2" w14:textId="77777777" w:rsidTr="00812330">
        <w:tc>
          <w:tcPr>
            <w:tcW w:w="3307" w:type="dxa"/>
            <w:vMerge/>
            <w:shd w:val="clear" w:color="auto" w:fill="auto"/>
          </w:tcPr>
          <w:p w14:paraId="62CD990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17F39A9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526" w:type="dxa"/>
            <w:gridSpan w:val="19"/>
            <w:vMerge/>
            <w:shd w:val="clear" w:color="auto" w:fill="auto"/>
          </w:tcPr>
          <w:p w14:paraId="0080B4E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A836DBF" w14:textId="77777777" w:rsidTr="009237D6">
        <w:tc>
          <w:tcPr>
            <w:tcW w:w="10794" w:type="dxa"/>
            <w:gridSpan w:val="22"/>
            <w:shd w:val="clear" w:color="auto" w:fill="BFBFBF"/>
          </w:tcPr>
          <w:p w14:paraId="11418B23" w14:textId="77777777" w:rsidR="00250A57" w:rsidRPr="0062670F" w:rsidRDefault="00250A57" w:rsidP="00250A5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250A57" w:rsidRPr="0062670F" w14:paraId="31DC3CA7" w14:textId="77777777" w:rsidTr="00812330">
        <w:tc>
          <w:tcPr>
            <w:tcW w:w="3307" w:type="dxa"/>
            <w:vMerge w:val="restart"/>
            <w:shd w:val="clear" w:color="auto" w:fill="auto"/>
          </w:tcPr>
          <w:p w14:paraId="3F15FC6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250A57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Temel Çıktılar</w:t>
            </w:r>
          </w:p>
          <w:p w14:paraId="36B458EB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06" w:type="dxa"/>
            <w:gridSpan w:val="10"/>
            <w:shd w:val="clear" w:color="auto" w:fill="auto"/>
          </w:tcPr>
          <w:p w14:paraId="4DE7BB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4E19B5A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4B5B5EE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B5582F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14:paraId="6A8E018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64DDF3BB" w14:textId="777DA71B" w:rsidR="00250A57" w:rsidRPr="0062670F" w:rsidRDefault="00250A57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 </w:t>
            </w:r>
          </w:p>
        </w:tc>
      </w:tr>
      <w:tr w:rsidR="00250A57" w:rsidRPr="0062670F" w14:paraId="67DD92FD" w14:textId="77777777" w:rsidTr="00812330">
        <w:trPr>
          <w:trHeight w:val="414"/>
        </w:trPr>
        <w:tc>
          <w:tcPr>
            <w:tcW w:w="3307" w:type="dxa"/>
            <w:vMerge/>
            <w:shd w:val="clear" w:color="auto" w:fill="auto"/>
          </w:tcPr>
          <w:p w14:paraId="690FA5D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4E0228AD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 w:val="restart"/>
            <w:shd w:val="clear" w:color="auto" w:fill="auto"/>
          </w:tcPr>
          <w:p w14:paraId="7155A04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37A24" w14:textId="2A80AF5F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23A1C512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011FF1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D749829" w14:textId="25D48D08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1356E78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 xml:space="preserve"> </w:t>
            </w:r>
          </w:p>
          <w:p w14:paraId="2AE13C8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B57626E" w14:textId="66332440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734E57DB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2DD6A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F1442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CB488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117441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24712B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4A8CA5A" w14:textId="53029BD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6226DB7" w14:textId="77777777" w:rsidR="00F46D34" w:rsidRDefault="00F46D34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4567D0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D449F1" w14:textId="1DC80AB1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54E8BA83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480E1A" w14:textId="11D7C5B2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 </w:t>
            </w:r>
          </w:p>
          <w:p w14:paraId="0A51E57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2DD075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46F2071" w14:textId="1E4EF7A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663C83B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A95ED3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4B9C90C" w14:textId="567F82DB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6628D15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DCB0931" w14:textId="74CBE672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412C56D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1165F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B82D6D4" w14:textId="4D5489EA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147E0BE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D858AB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>x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           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</w:p>
          <w:p w14:paraId="4726DF4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9507B76" w14:textId="3F3BC26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5F9D4172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</w:t>
            </w:r>
          </w:p>
          <w:p w14:paraId="1332B0C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AB4747F" w14:textId="729EC96E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6D031D00" w14:textId="329FC98D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7040502" w14:textId="50A26823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</w:t>
            </w:r>
          </w:p>
          <w:p w14:paraId="1FBA1BE1" w14:textId="41CC40F5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E4D603" w14:textId="64CE88EC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E83C381" w14:textId="0181E534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43DF4818" w14:textId="6CC56D68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0EDEA9D8" w14:textId="77777777" w:rsidTr="00812330">
        <w:tc>
          <w:tcPr>
            <w:tcW w:w="3307" w:type="dxa"/>
            <w:vMerge/>
            <w:shd w:val="clear" w:color="auto" w:fill="auto"/>
          </w:tcPr>
          <w:p w14:paraId="3A5CDEAF" w14:textId="560537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490253EA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95A0E2C" w14:textId="77777777" w:rsidR="00250A57" w:rsidRPr="0062670F" w:rsidRDefault="00250A57" w:rsidP="00250A57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5D84263C" w14:textId="77777777" w:rsidTr="00812330">
        <w:tc>
          <w:tcPr>
            <w:tcW w:w="3307" w:type="dxa"/>
            <w:vMerge/>
            <w:shd w:val="clear" w:color="auto" w:fill="auto"/>
          </w:tcPr>
          <w:p w14:paraId="0F2680B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192860AC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3D1158B0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5409EEA4" w14:textId="77777777" w:rsidTr="00812330">
        <w:tc>
          <w:tcPr>
            <w:tcW w:w="3307" w:type="dxa"/>
            <w:vMerge/>
            <w:shd w:val="clear" w:color="auto" w:fill="auto"/>
          </w:tcPr>
          <w:p w14:paraId="31BBC4E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4FC26D43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0E6745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6D62EF61" w14:textId="77777777" w:rsidTr="00812330">
        <w:tc>
          <w:tcPr>
            <w:tcW w:w="3307" w:type="dxa"/>
            <w:vMerge/>
            <w:shd w:val="clear" w:color="auto" w:fill="auto"/>
          </w:tcPr>
          <w:p w14:paraId="1C14FCE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077ABDB7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ACCC9B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127E89EC" w14:textId="77777777" w:rsidTr="00812330">
        <w:tc>
          <w:tcPr>
            <w:tcW w:w="3307" w:type="dxa"/>
            <w:vMerge/>
            <w:shd w:val="clear" w:color="auto" w:fill="auto"/>
          </w:tcPr>
          <w:p w14:paraId="0786592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29CA3B48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50F2C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0D9EF878" w14:textId="77777777" w:rsidTr="00812330">
        <w:tc>
          <w:tcPr>
            <w:tcW w:w="3307" w:type="dxa"/>
            <w:vMerge w:val="restart"/>
            <w:shd w:val="clear" w:color="auto" w:fill="auto"/>
          </w:tcPr>
          <w:p w14:paraId="1B7DDD1B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74EB6D4E" w14:textId="7AD2618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6CD50B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3E7FA875" w14:textId="77777777" w:rsidTr="00812330">
        <w:tc>
          <w:tcPr>
            <w:tcW w:w="3307" w:type="dxa"/>
            <w:vMerge/>
            <w:shd w:val="clear" w:color="auto" w:fill="auto"/>
          </w:tcPr>
          <w:p w14:paraId="26AEC19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2C60F1FD" w14:textId="316F7659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1E30502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7B40E9E8" w14:textId="77777777" w:rsidTr="00812330">
        <w:tc>
          <w:tcPr>
            <w:tcW w:w="3307" w:type="dxa"/>
            <w:vMerge/>
            <w:shd w:val="clear" w:color="auto" w:fill="auto"/>
          </w:tcPr>
          <w:p w14:paraId="426E64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793CC07E" w14:textId="128C34A1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AB19F81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43615AC8" w14:textId="77777777" w:rsidTr="00812330">
        <w:tc>
          <w:tcPr>
            <w:tcW w:w="3307" w:type="dxa"/>
            <w:vMerge/>
            <w:shd w:val="clear" w:color="auto" w:fill="auto"/>
          </w:tcPr>
          <w:p w14:paraId="045A658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4BA7BEC5" w14:textId="12A12AA3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D4E640E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0271ECA0" w14:textId="77777777" w:rsidTr="00812330">
        <w:tc>
          <w:tcPr>
            <w:tcW w:w="3307" w:type="dxa"/>
            <w:vMerge/>
            <w:shd w:val="clear" w:color="auto" w:fill="auto"/>
          </w:tcPr>
          <w:p w14:paraId="08E481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206" w:type="dxa"/>
            <w:gridSpan w:val="10"/>
            <w:shd w:val="clear" w:color="auto" w:fill="auto"/>
          </w:tcPr>
          <w:p w14:paraId="21D2CBF7" w14:textId="69FF2D98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EE781F9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4B03716D" w14:textId="77777777" w:rsidTr="00812330">
        <w:tc>
          <w:tcPr>
            <w:tcW w:w="3307" w:type="dxa"/>
            <w:vMerge w:val="restart"/>
            <w:shd w:val="clear" w:color="auto" w:fill="auto"/>
          </w:tcPr>
          <w:p w14:paraId="350E35BF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162D19FA" w14:textId="609BF2FC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5B4A434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5748BEDA" w14:textId="77777777" w:rsidTr="00812330">
        <w:tc>
          <w:tcPr>
            <w:tcW w:w="3307" w:type="dxa"/>
            <w:vMerge/>
            <w:shd w:val="clear" w:color="auto" w:fill="auto"/>
          </w:tcPr>
          <w:p w14:paraId="5E2347C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1636264E" w14:textId="7F9B17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36683868" w14:textId="77777777" w:rsidR="00250A57" w:rsidRPr="0062670F" w:rsidRDefault="00250A57" w:rsidP="00250A57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4AAF327" w14:textId="77777777" w:rsidTr="00812330">
        <w:tc>
          <w:tcPr>
            <w:tcW w:w="3307" w:type="dxa"/>
            <w:vMerge/>
            <w:shd w:val="clear" w:color="auto" w:fill="auto"/>
          </w:tcPr>
          <w:p w14:paraId="1CCE9F9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60B9B1FB" w14:textId="157DF7FA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EDD255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232B417" w14:textId="77777777" w:rsidTr="00812330">
        <w:tc>
          <w:tcPr>
            <w:tcW w:w="3307" w:type="dxa"/>
            <w:vMerge/>
            <w:shd w:val="clear" w:color="auto" w:fill="auto"/>
          </w:tcPr>
          <w:p w14:paraId="7D3EE4B3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40107126" w14:textId="1739EC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51D1A1A2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4106318" w14:textId="77777777" w:rsidTr="00812330">
        <w:tc>
          <w:tcPr>
            <w:tcW w:w="3307" w:type="dxa"/>
            <w:vMerge/>
            <w:shd w:val="clear" w:color="auto" w:fill="auto"/>
          </w:tcPr>
          <w:p w14:paraId="1E33DA4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3B64248E" w14:textId="0D78EB86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BDB386D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697709CB" w14:textId="77777777" w:rsidTr="00812330">
        <w:tc>
          <w:tcPr>
            <w:tcW w:w="3307" w:type="dxa"/>
            <w:vMerge/>
            <w:shd w:val="clear" w:color="auto" w:fill="auto"/>
          </w:tcPr>
          <w:p w14:paraId="6353311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356F2B41" w14:textId="2838F99C" w:rsidR="00250A57" w:rsidRPr="0062670F" w:rsidRDefault="00250A57" w:rsidP="00250A5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5FEFF584" w14:textId="6F42B13D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04DB3B1A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4BCF2645" w14:textId="77777777" w:rsidTr="00812330">
        <w:tc>
          <w:tcPr>
            <w:tcW w:w="3307" w:type="dxa"/>
            <w:vMerge/>
            <w:shd w:val="clear" w:color="auto" w:fill="auto"/>
          </w:tcPr>
          <w:p w14:paraId="33B6841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189" w:type="dxa"/>
            <w:gridSpan w:val="9"/>
            <w:shd w:val="clear" w:color="auto" w:fill="auto"/>
          </w:tcPr>
          <w:p w14:paraId="260E4E52" w14:textId="541CA4F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13AAB800" w14:textId="6C965796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 xml:space="preserve">x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     </w:t>
            </w:r>
            <w:proofErr w:type="spellStart"/>
            <w:r>
              <w:rPr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 </w:t>
            </w:r>
          </w:p>
          <w:p w14:paraId="154A4C52" w14:textId="77777777" w:rsidR="00250A57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0D0F8DA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232949DC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1C73DB1F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4B0ECE18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1EDEE66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0DDF5511" w14:textId="1205572C" w:rsidR="004E283C" w:rsidRPr="0062670F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34CA80CC" w14:textId="77777777" w:rsidTr="009237D6">
        <w:trPr>
          <w:trHeight w:val="346"/>
        </w:trPr>
        <w:tc>
          <w:tcPr>
            <w:tcW w:w="10794" w:type="dxa"/>
            <w:gridSpan w:val="22"/>
            <w:shd w:val="clear" w:color="auto" w:fill="BFBFBF"/>
          </w:tcPr>
          <w:p w14:paraId="64FC0EA3" w14:textId="77777777" w:rsidR="00250A57" w:rsidRPr="0062670F" w:rsidRDefault="00250A57" w:rsidP="00250A5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III. BÖLÜM (Bölüm Kurulunda Görüşülür)</w:t>
            </w:r>
          </w:p>
        </w:tc>
      </w:tr>
      <w:tr w:rsidR="004E283C" w:rsidRPr="0062670F" w14:paraId="6D956EE0" w14:textId="77777777" w:rsidTr="00812330">
        <w:trPr>
          <w:trHeight w:val="249"/>
        </w:trPr>
        <w:tc>
          <w:tcPr>
            <w:tcW w:w="3307" w:type="dxa"/>
            <w:vMerge w:val="restart"/>
            <w:shd w:val="clear" w:color="auto" w:fill="auto"/>
          </w:tcPr>
          <w:p w14:paraId="57BBD61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68F6D97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776C3423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D190D5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95" w:type="dxa"/>
            <w:gridSpan w:val="4"/>
            <w:shd w:val="clear" w:color="auto" w:fill="auto"/>
          </w:tcPr>
          <w:p w14:paraId="1521885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042" w:type="dxa"/>
            <w:gridSpan w:val="3"/>
            <w:shd w:val="clear" w:color="auto" w:fill="auto"/>
          </w:tcPr>
          <w:p w14:paraId="427935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F0FB1A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33DDEFCA" w14:textId="77777777" w:rsidR="00250A57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  <w:p w14:paraId="5820637C" w14:textId="5EAB068F" w:rsidR="001E11D5" w:rsidRPr="0062670F" w:rsidRDefault="001E11D5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E283C" w:rsidRPr="0062670F" w14:paraId="7336F224" w14:textId="77777777" w:rsidTr="00812330">
        <w:trPr>
          <w:trHeight w:val="249"/>
        </w:trPr>
        <w:tc>
          <w:tcPr>
            <w:tcW w:w="3307" w:type="dxa"/>
            <w:vMerge/>
            <w:shd w:val="clear" w:color="auto" w:fill="auto"/>
          </w:tcPr>
          <w:p w14:paraId="18CB779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B95E91B" w14:textId="6BABA2F7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211C9A16" w14:textId="5264EF85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616" w:type="dxa"/>
            <w:gridSpan w:val="2"/>
            <w:shd w:val="clear" w:color="auto" w:fill="auto"/>
          </w:tcPr>
          <w:p w14:paraId="614FF955" w14:textId="23FB3196" w:rsidR="0057266F" w:rsidRPr="0062670F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gridSpan w:val="4"/>
            <w:shd w:val="clear" w:color="auto" w:fill="auto"/>
          </w:tcPr>
          <w:p w14:paraId="541D2CAF" w14:textId="77777777" w:rsidR="0057266F" w:rsidRPr="0062670F" w:rsidRDefault="0057266F" w:rsidP="0057266F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42" w:type="dxa"/>
            <w:gridSpan w:val="3"/>
            <w:shd w:val="clear" w:color="auto" w:fill="auto"/>
          </w:tcPr>
          <w:p w14:paraId="7E482A9C" w14:textId="3AAAD807" w:rsidR="0057266F" w:rsidRPr="0062670F" w:rsidRDefault="00AF6397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197983C" w14:textId="5F07FB74" w:rsidR="0057266F" w:rsidRPr="0062670F" w:rsidRDefault="00AF6397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56" w:type="dxa"/>
            <w:shd w:val="clear" w:color="auto" w:fill="auto"/>
          </w:tcPr>
          <w:p w14:paraId="1FB80F7D" w14:textId="110B1EF7" w:rsidR="0057266F" w:rsidRPr="0062670F" w:rsidRDefault="001E11D5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   X</w:t>
            </w:r>
          </w:p>
        </w:tc>
      </w:tr>
      <w:tr w:rsidR="0057266F" w:rsidRPr="0062670F" w14:paraId="1DDE404D" w14:textId="77777777" w:rsidTr="00812330">
        <w:trPr>
          <w:trHeight w:val="249"/>
        </w:trPr>
        <w:tc>
          <w:tcPr>
            <w:tcW w:w="3307" w:type="dxa"/>
            <w:vMerge/>
            <w:shd w:val="clear" w:color="auto" w:fill="auto"/>
          </w:tcPr>
          <w:p w14:paraId="1DF4571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484D8E8" w14:textId="663CD902" w:rsidR="0057266F" w:rsidRPr="00EF7F03" w:rsidRDefault="0057266F" w:rsidP="0057266F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  <w:r w:rsidR="00F46D34">
              <w:rPr>
                <w:i/>
                <w:color w:val="262626"/>
                <w:sz w:val="20"/>
                <w:szCs w:val="20"/>
                <w:lang w:val="tr-TR"/>
              </w:rPr>
              <w:t>-3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478206FC" w14:textId="4F737D53" w:rsidR="0057266F" w:rsidRPr="00EF7F03" w:rsidRDefault="0057266F" w:rsidP="00F46D34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Dün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ekonomisinin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orta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çıkışı</w:t>
            </w:r>
            <w:proofErr w:type="spellEnd"/>
            <w:r w:rsidRPr="00EF7F03">
              <w:rPr>
                <w:sz w:val="20"/>
                <w:szCs w:val="20"/>
              </w:rPr>
              <w:t xml:space="preserve">: </w:t>
            </w:r>
            <w:proofErr w:type="spellStart"/>
            <w:r w:rsidRPr="00EF7F03">
              <w:rPr>
                <w:sz w:val="20"/>
                <w:szCs w:val="20"/>
              </w:rPr>
              <w:t>Britanya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ve</w:t>
            </w:r>
            <w:proofErr w:type="spellEnd"/>
            <w:r w:rsidRPr="00EF7F03">
              <w:rPr>
                <w:sz w:val="20"/>
                <w:szCs w:val="20"/>
              </w:rPr>
              <w:t xml:space="preserve"> ABD </w:t>
            </w:r>
            <w:proofErr w:type="spellStart"/>
            <w:r w:rsidRPr="00EF7F03">
              <w:rPr>
                <w:sz w:val="20"/>
                <w:szCs w:val="20"/>
              </w:rPr>
              <w:t>hegemonyalar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 w:val="restart"/>
            <w:shd w:val="clear" w:color="auto" w:fill="auto"/>
          </w:tcPr>
          <w:p w14:paraId="133B8658" w14:textId="77777777" w:rsidR="0057266F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44798059" w14:textId="19387338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 xml:space="preserve">X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</w:t>
            </w:r>
          </w:p>
          <w:p w14:paraId="4EEF8A65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6750462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0E334B3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70BBA55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87812E9" w14:textId="60D2763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</w:t>
            </w:r>
            <w:r w:rsidR="00AF6397">
              <w:rPr>
                <w:color w:val="1F497D"/>
                <w:sz w:val="20"/>
                <w:szCs w:val="20"/>
                <w:lang w:val="tr-TR"/>
              </w:rPr>
              <w:t xml:space="preserve">                             </w:t>
            </w:r>
            <w:proofErr w:type="spellStart"/>
            <w:r w:rsidR="00AF6397"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 w:rsidR="00AF6397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  <w:p w14:paraId="067520D4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7707EDD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39815E31" w14:textId="01BFA57A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03BEDD9" w14:textId="77777777" w:rsidR="00AF6397" w:rsidRDefault="00AF6397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6205DFA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FA808CA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22C1F685" w14:textId="584378D8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5613B09C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4C6B3F57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2A14593E" w14:textId="77777777" w:rsidR="001E11D5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7B8FA255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6252CF0E" w14:textId="4969D14F" w:rsidR="001E11D5" w:rsidRPr="0062670F" w:rsidRDefault="001E11D5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</w:tr>
      <w:tr w:rsidR="00F46D34" w:rsidRPr="0062670F" w14:paraId="6FC0FB42" w14:textId="77777777" w:rsidTr="001E11D5">
        <w:trPr>
          <w:trHeight w:val="467"/>
        </w:trPr>
        <w:tc>
          <w:tcPr>
            <w:tcW w:w="3307" w:type="dxa"/>
            <w:vMerge/>
            <w:shd w:val="clear" w:color="auto" w:fill="auto"/>
          </w:tcPr>
          <w:p w14:paraId="1F9D2A5B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B6EB827" w14:textId="31AD7F41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19B9ADE" w14:textId="740C0529" w:rsidR="00F46D34" w:rsidRPr="00EF7F03" w:rsidRDefault="00F46D34" w:rsidP="00F46D3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1991034E" w14:textId="0C690FB9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EF7F03">
              <w:rPr>
                <w:sz w:val="20"/>
                <w:szCs w:val="20"/>
              </w:rPr>
              <w:t xml:space="preserve">Liberal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proofErr w:type="spellEnd"/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6B3873D7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654AD309" w14:textId="77777777" w:rsidTr="001E11D5">
        <w:trPr>
          <w:trHeight w:val="467"/>
        </w:trPr>
        <w:tc>
          <w:tcPr>
            <w:tcW w:w="3307" w:type="dxa"/>
            <w:vMerge/>
            <w:shd w:val="clear" w:color="auto" w:fill="auto"/>
          </w:tcPr>
          <w:p w14:paraId="7255993E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26795D26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06A68AD" w14:textId="0C2EEFA8" w:rsidR="00F46D34" w:rsidRPr="00EF7F03" w:rsidRDefault="00F46D34" w:rsidP="00F46D3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6D3EA1F1" w14:textId="0BDD25B7" w:rsidR="00F46D34" w:rsidRPr="00EF7F03" w:rsidRDefault="00F46D34" w:rsidP="00F46D34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Liberal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Merkantilis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r>
              <w:rPr>
                <w:sz w:val="20"/>
                <w:szCs w:val="20"/>
              </w:rPr>
              <w:t>ler</w:t>
            </w:r>
            <w:proofErr w:type="spellEnd"/>
            <w:r w:rsidRPr="00EF7F03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6D78660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04BF6FBF" w14:textId="77777777" w:rsidTr="00812330">
        <w:tc>
          <w:tcPr>
            <w:tcW w:w="3307" w:type="dxa"/>
            <w:vMerge/>
            <w:shd w:val="clear" w:color="auto" w:fill="auto"/>
          </w:tcPr>
          <w:p w14:paraId="028EE906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62437D73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EA4C91A" w14:textId="7FACB9F2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22C3CD81" w14:textId="72A4D0F0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Merkantilis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sal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r>
              <w:rPr>
                <w:sz w:val="20"/>
                <w:szCs w:val="20"/>
              </w:rPr>
              <w:t>ler</w:t>
            </w:r>
            <w:proofErr w:type="spellEnd"/>
            <w:r w:rsidRPr="00EF7F03">
              <w:rPr>
                <w:sz w:val="20"/>
                <w:szCs w:val="20"/>
              </w:rPr>
              <w:t xml:space="preserve">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CAF8649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3010A15C" w14:textId="77777777" w:rsidTr="00812330">
        <w:tc>
          <w:tcPr>
            <w:tcW w:w="3307" w:type="dxa"/>
            <w:vMerge/>
            <w:shd w:val="clear" w:color="auto" w:fill="auto"/>
          </w:tcPr>
          <w:p w14:paraId="3F2EA1F7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2C3C4521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C7E6E15" w14:textId="206688C7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F7F03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6951D672" w14:textId="37F085BE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Yapısalc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örüş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039CC3CF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4A2FC497" w14:textId="77777777" w:rsidTr="00812330">
        <w:tc>
          <w:tcPr>
            <w:tcW w:w="3307" w:type="dxa"/>
            <w:vMerge/>
            <w:shd w:val="clear" w:color="auto" w:fill="auto"/>
          </w:tcPr>
          <w:p w14:paraId="090B1301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46E686C5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8B021D5" w14:textId="5B3A7701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280EC105" w14:textId="423AB659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Kürese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Ticaret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590FB215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376B8088" w14:textId="77777777" w:rsidTr="00812330">
        <w:tc>
          <w:tcPr>
            <w:tcW w:w="3307" w:type="dxa"/>
            <w:vMerge/>
            <w:shd w:val="clear" w:color="auto" w:fill="auto"/>
          </w:tcPr>
          <w:p w14:paraId="2595C374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194BC32C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52B458" w14:textId="3107342D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68DD7D64" w14:textId="7EC6DCA7" w:rsidR="00F46D34" w:rsidRPr="00EF7F03" w:rsidRDefault="00F46D34" w:rsidP="00F46D34">
            <w:pPr>
              <w:spacing w:line="276" w:lineRule="auto"/>
              <w:jc w:val="both"/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Ulusötesi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Üretim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420550D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46D34" w:rsidRPr="0062670F" w14:paraId="0A74DE7C" w14:textId="77777777" w:rsidTr="00812330">
        <w:tc>
          <w:tcPr>
            <w:tcW w:w="3307" w:type="dxa"/>
            <w:vMerge/>
            <w:shd w:val="clear" w:color="auto" w:fill="auto"/>
          </w:tcPr>
          <w:p w14:paraId="322EACB6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181D2A60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A67D58D" w14:textId="08ED2E58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1C78547F" w14:textId="1A32146B" w:rsidR="00F46D34" w:rsidRPr="00EF7F03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Uluslararası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Finansa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Yapı</w:t>
            </w:r>
            <w:proofErr w:type="spellEnd"/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F4E508C" w14:textId="77777777" w:rsidR="00F46D34" w:rsidRPr="0062670F" w:rsidRDefault="00F46D34" w:rsidP="00F46D3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AF6397" w:rsidRPr="0062670F" w14:paraId="743C373D" w14:textId="77777777" w:rsidTr="00EF7F03">
        <w:trPr>
          <w:trHeight w:val="611"/>
        </w:trPr>
        <w:tc>
          <w:tcPr>
            <w:tcW w:w="3307" w:type="dxa"/>
            <w:shd w:val="clear" w:color="auto" w:fill="auto"/>
          </w:tcPr>
          <w:p w14:paraId="5D7551FF" w14:textId="7777777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8D779A7" w14:textId="579AC7EB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62E996" w14:textId="145D7ED5" w:rsidR="00AF6397" w:rsidRPr="00AF6397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56A80B50" w14:textId="1DC99929" w:rsidR="00AF6397" w:rsidRDefault="00AF6397" w:rsidP="00AF6397">
            <w:pPr>
              <w:spacing w:before="40" w:after="40" w:line="276" w:lineRule="auto"/>
              <w:jc w:val="both"/>
              <w:rPr>
                <w:sz w:val="20"/>
                <w:szCs w:val="20"/>
              </w:rPr>
            </w:pPr>
            <w:proofErr w:type="spellStart"/>
            <w:r w:rsidRPr="00EF7F03">
              <w:rPr>
                <w:sz w:val="20"/>
                <w:szCs w:val="20"/>
              </w:rPr>
              <w:t>Kürese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Güvenlik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50538087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07C6E497" w14:textId="77777777" w:rsidR="00AF6397" w:rsidRPr="001E11D5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6397" w:rsidRPr="0062670F" w14:paraId="6C852D26" w14:textId="77777777" w:rsidTr="00EF7F03">
        <w:trPr>
          <w:trHeight w:val="611"/>
        </w:trPr>
        <w:tc>
          <w:tcPr>
            <w:tcW w:w="3307" w:type="dxa"/>
            <w:shd w:val="clear" w:color="auto" w:fill="auto"/>
          </w:tcPr>
          <w:p w14:paraId="28D3A7C8" w14:textId="7777777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AD873E7" w14:textId="67F46EB7" w:rsidR="00AF6397" w:rsidRPr="0062670F" w:rsidRDefault="00AF6397" w:rsidP="00AF639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3CE3535D" w14:textId="3AC81650" w:rsidR="00AF6397" w:rsidRPr="00AF6397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F6397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7801E695" w14:textId="7BB06FD1" w:rsidR="00AF6397" w:rsidRPr="00EF7F03" w:rsidRDefault="00AF6397" w:rsidP="00AF6397">
            <w:pPr>
              <w:spacing w:before="40" w:after="40" w:line="276" w:lineRule="auto"/>
              <w:jc w:val="both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Bilg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eknoloj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kirler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16E6EC04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7BF7CD20" w14:textId="2E769961" w:rsidR="00AF6397" w:rsidRPr="001E11D5" w:rsidRDefault="00AF6397" w:rsidP="00AF639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F46D34" w:rsidRPr="0062670F" w14:paraId="4227BE75" w14:textId="77777777" w:rsidTr="00812330">
        <w:tc>
          <w:tcPr>
            <w:tcW w:w="3307" w:type="dxa"/>
            <w:shd w:val="clear" w:color="auto" w:fill="auto"/>
          </w:tcPr>
          <w:p w14:paraId="2050EA6B" w14:textId="77777777" w:rsidR="00F46D34" w:rsidRPr="0062670F" w:rsidRDefault="00F46D34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B3DCE3B" w14:textId="7D209ABC" w:rsidR="00F46D34" w:rsidRPr="0062670F" w:rsidRDefault="00AF6397" w:rsidP="00F46D3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D1D9296" w14:textId="61D77304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</w:t>
            </w:r>
            <w:r w:rsidR="00F46D34" w:rsidRPr="00EF7F03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605" w:type="dxa"/>
            <w:gridSpan w:val="4"/>
            <w:shd w:val="clear" w:color="auto" w:fill="auto"/>
          </w:tcPr>
          <w:p w14:paraId="228D6693" w14:textId="7467675A" w:rsidR="00F46D34" w:rsidRPr="00EF7F03" w:rsidRDefault="00AF6397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Gözd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çirme</w:t>
            </w:r>
            <w:proofErr w:type="spellEnd"/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76F7802D" w14:textId="77777777" w:rsidR="00AF6397" w:rsidRDefault="00AF6397" w:rsidP="00AF639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               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X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 </w:t>
            </w:r>
          </w:p>
          <w:p w14:paraId="25A4E667" w14:textId="33F91DC3" w:rsidR="00F46D34" w:rsidRPr="001E11D5" w:rsidRDefault="00F46D34" w:rsidP="00F46D3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6BA21FC7" w14:textId="77777777" w:rsidTr="00812330">
        <w:trPr>
          <w:trHeight w:val="411"/>
        </w:trPr>
        <w:tc>
          <w:tcPr>
            <w:tcW w:w="3307" w:type="dxa"/>
            <w:vMerge w:val="restart"/>
            <w:shd w:val="clear" w:color="auto" w:fill="auto"/>
          </w:tcPr>
          <w:p w14:paraId="4087E36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3813635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4F09717C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85380E8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76851C78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57266F" w:rsidRPr="0062670F" w14:paraId="335E6147" w14:textId="77777777" w:rsidTr="00812330">
        <w:trPr>
          <w:trHeight w:val="240"/>
        </w:trPr>
        <w:tc>
          <w:tcPr>
            <w:tcW w:w="3307" w:type="dxa"/>
            <w:vMerge/>
            <w:shd w:val="clear" w:color="auto" w:fill="auto"/>
          </w:tcPr>
          <w:p w14:paraId="45A9FC9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B0BCC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664645A7" w14:textId="3ACAB912" w:rsidR="0057266F" w:rsidRPr="00684CB4" w:rsidRDefault="0057266F" w:rsidP="00822AC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% </w:t>
            </w:r>
            <w:r w:rsidRPr="00684CB4">
              <w:rPr>
                <w:color w:val="262626" w:themeColor="text1" w:themeTint="D9"/>
                <w:sz w:val="20"/>
                <w:szCs w:val="20"/>
              </w:rPr>
              <w:t>7</w:t>
            </w:r>
            <w:r w:rsidR="00822AC7">
              <w:rPr>
                <w:color w:val="262626" w:themeColor="text1" w:themeTint="D9"/>
                <w:sz w:val="20"/>
                <w:szCs w:val="20"/>
              </w:rPr>
              <w:t>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0EAF614" w14:textId="79ECCBE5" w:rsidR="0057266F" w:rsidRPr="0062670F" w:rsidRDefault="0057266F" w:rsidP="00822AC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iz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>: % 2</w:t>
            </w:r>
            <w:r w:rsidR="00822AC7">
              <w:rPr>
                <w:color w:val="262626" w:themeColor="text1" w:themeTint="D9"/>
                <w:sz w:val="20"/>
                <w:szCs w:val="20"/>
              </w:rPr>
              <w:t>5</w:t>
            </w:r>
            <w:r>
              <w:rPr>
                <w:color w:val="262626" w:themeColor="text1" w:themeTint="D9"/>
                <w:sz w:val="20"/>
                <w:szCs w:val="20"/>
              </w:rPr>
              <w:t xml:space="preserve">, final % 50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40EF3203" w14:textId="7B05F4B5" w:rsidR="0057266F" w:rsidRPr="00EF7F03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EF7F03">
              <w:rPr>
                <w:sz w:val="20"/>
                <w:szCs w:val="20"/>
              </w:rPr>
              <w:t>Sadece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uruluşlarından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alınmış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sağlık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raporu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kabul</w:t>
            </w:r>
            <w:proofErr w:type="spellEnd"/>
            <w:r w:rsidRPr="00EF7F03">
              <w:rPr>
                <w:sz w:val="20"/>
                <w:szCs w:val="20"/>
              </w:rPr>
              <w:t xml:space="preserve"> </w:t>
            </w:r>
            <w:proofErr w:type="spellStart"/>
            <w:r w:rsidRPr="00EF7F03">
              <w:rPr>
                <w:sz w:val="20"/>
                <w:szCs w:val="20"/>
              </w:rPr>
              <w:t>edilir</w:t>
            </w:r>
            <w:proofErr w:type="spellEnd"/>
            <w:r w:rsidRPr="00EF7F03">
              <w:rPr>
                <w:sz w:val="20"/>
                <w:szCs w:val="20"/>
              </w:rPr>
              <w:t xml:space="preserve">. </w:t>
            </w:r>
          </w:p>
        </w:tc>
      </w:tr>
      <w:tr w:rsidR="0057266F" w:rsidRPr="0062670F" w14:paraId="0FB12A28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46C69F8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F2F3A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3B7A075D" w14:textId="486D3881" w:rsidR="0057266F" w:rsidRPr="00822AC7" w:rsidRDefault="00822AC7" w:rsidP="00822AC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22AC7">
              <w:rPr>
                <w:color w:val="262626"/>
                <w:sz w:val="20"/>
                <w:szCs w:val="20"/>
                <w:lang w:val="tr-TR"/>
              </w:rPr>
              <w:t>%1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53794F61" w14:textId="0480CF00" w:rsidR="0057266F" w:rsidRPr="00885220" w:rsidRDefault="00822AC7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Her biri %7.5 değerinde 2 adet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6FE718D9" w14:textId="0405FD51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62767DAD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1AAAF49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05E4EB9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3A2E1143" w14:textId="0863D749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4590D49" w14:textId="3DEB568B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375F6A1C" w14:textId="469ADBB4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1B4456C9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76C036F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2ED0D88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1B2CED94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5A31212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7BF90511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168E1449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27C22F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674AE8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1558D9A0" w14:textId="62E10DAF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0CA17B69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A082C09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2CD07CA4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63AD052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31DDE8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0BEFDA9C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0BA2512A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6D107E77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63598F1D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554A582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4A7396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0E5318AA" w14:textId="44E2004D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4E5F439" w14:textId="28A45F1F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4D6E69B" w14:textId="7946B540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3BF44D35" w14:textId="77777777" w:rsidTr="00812330">
        <w:trPr>
          <w:trHeight w:val="234"/>
        </w:trPr>
        <w:tc>
          <w:tcPr>
            <w:tcW w:w="3307" w:type="dxa"/>
            <w:vMerge/>
            <w:shd w:val="clear" w:color="auto" w:fill="auto"/>
          </w:tcPr>
          <w:p w14:paraId="7DD43E5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53582E9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20EC29DF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F0F01FE" w14:textId="77777777" w:rsidR="0057266F" w:rsidRPr="0062670F" w:rsidRDefault="0057266F" w:rsidP="0057266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1DCC26AC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0E784748" w14:textId="77777777" w:rsidTr="00812330">
        <w:trPr>
          <w:trHeight w:val="407"/>
        </w:trPr>
        <w:tc>
          <w:tcPr>
            <w:tcW w:w="3307" w:type="dxa"/>
            <w:vMerge/>
            <w:shd w:val="clear" w:color="auto" w:fill="auto"/>
          </w:tcPr>
          <w:p w14:paraId="2642B0FD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CAC19A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844" w:type="dxa"/>
            <w:gridSpan w:val="2"/>
            <w:shd w:val="clear" w:color="auto" w:fill="auto"/>
          </w:tcPr>
          <w:p w14:paraId="3571EC5D" w14:textId="06DE8F3E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% 10  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6E858732" w14:textId="26C6F929" w:rsidR="0057266F" w:rsidRPr="0062670F" w:rsidRDefault="00822AC7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Akti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</w:p>
        </w:tc>
        <w:tc>
          <w:tcPr>
            <w:tcW w:w="2433" w:type="dxa"/>
            <w:gridSpan w:val="5"/>
            <w:shd w:val="clear" w:color="auto" w:fill="auto"/>
          </w:tcPr>
          <w:p w14:paraId="13A07A16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7EE3AF7B" w14:textId="77777777" w:rsidTr="00812330">
        <w:trPr>
          <w:trHeight w:val="407"/>
        </w:trPr>
        <w:tc>
          <w:tcPr>
            <w:tcW w:w="3307" w:type="dxa"/>
            <w:vMerge/>
            <w:shd w:val="clear" w:color="auto" w:fill="auto"/>
          </w:tcPr>
          <w:p w14:paraId="37534BD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1191DAF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953" w:type="dxa"/>
            <w:gridSpan w:val="14"/>
            <w:shd w:val="clear" w:color="auto" w:fill="auto"/>
          </w:tcPr>
          <w:p w14:paraId="2389F75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57266F" w:rsidRPr="0062670F" w14:paraId="3EA4C686" w14:textId="77777777" w:rsidTr="00812330">
        <w:trPr>
          <w:trHeight w:val="407"/>
        </w:trPr>
        <w:tc>
          <w:tcPr>
            <w:tcW w:w="3307" w:type="dxa"/>
            <w:shd w:val="clear" w:color="auto" w:fill="auto"/>
          </w:tcPr>
          <w:p w14:paraId="7FCFF5D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487" w:type="dxa"/>
            <w:gridSpan w:val="21"/>
            <w:shd w:val="clear" w:color="auto" w:fill="auto"/>
          </w:tcPr>
          <w:p w14:paraId="6816681B" w14:textId="2E302882" w:rsidR="0057266F" w:rsidRPr="00812330" w:rsidRDefault="0057266F" w:rsidP="00822AC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çıktıların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ip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edinmedikleri</w:t>
            </w:r>
            <w:proofErr w:type="spellEnd"/>
            <w:r w:rsidRPr="00686D02"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 w:rsidRPr="00686D02">
              <w:rPr>
                <w:sz w:val="20"/>
                <w:szCs w:val="20"/>
              </w:rPr>
              <w:t xml:space="preserve">, </w:t>
            </w:r>
            <w:proofErr w:type="spellStart"/>
            <w:r w:rsidRPr="00686D02">
              <w:rPr>
                <w:sz w:val="20"/>
                <w:szCs w:val="20"/>
              </w:rPr>
              <w:t>ders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tılı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ras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r w:rsidR="00822AC7">
              <w:rPr>
                <w:sz w:val="20"/>
                <w:szCs w:val="20"/>
              </w:rPr>
              <w:t xml:space="preserve">2 quiz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final </w:t>
            </w:r>
            <w:proofErr w:type="spellStart"/>
            <w:r>
              <w:rPr>
                <w:sz w:val="20"/>
                <w:szCs w:val="20"/>
              </w:rPr>
              <w:t>sınav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l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lçülü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57266F" w:rsidRPr="0062670F" w14:paraId="65D85329" w14:textId="77777777" w:rsidTr="00812330">
        <w:trPr>
          <w:trHeight w:val="407"/>
        </w:trPr>
        <w:tc>
          <w:tcPr>
            <w:tcW w:w="3307" w:type="dxa"/>
            <w:shd w:val="clear" w:color="auto" w:fill="auto"/>
          </w:tcPr>
          <w:p w14:paraId="5260E00A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7487" w:type="dxa"/>
            <w:gridSpan w:val="2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56"/>
              <w:gridCol w:w="589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</w:tblGrid>
            <w:tr w:rsidR="0057266F" w:rsidRPr="00686D02" w14:paraId="160402A6" w14:textId="77777777" w:rsidTr="00812330">
              <w:trPr>
                <w:trHeight w:val="197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BC5F04" w14:textId="77777777" w:rsidR="0057266F" w:rsidRPr="00686D02" w:rsidRDefault="0057266F" w:rsidP="0057266F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Toplam</w:t>
                  </w:r>
                  <w:proofErr w:type="spellEnd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961995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05002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EA1F43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9BE3291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A6CDCD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32053E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FFF836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E1FD8C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9C893BE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D8961F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54-50</w:t>
                  </w:r>
                </w:p>
              </w:tc>
            </w:tr>
            <w:tr w:rsidR="0057266F" w:rsidRPr="00686D02" w14:paraId="439E364D" w14:textId="77777777" w:rsidTr="00812330">
              <w:trPr>
                <w:trHeight w:val="212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9FA91" w14:textId="77777777" w:rsidR="0057266F" w:rsidRPr="00686D02" w:rsidRDefault="0057266F" w:rsidP="0057266F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</w:t>
                  </w:r>
                  <w:proofErr w:type="spellEnd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FCE6DB5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D539B48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B7913F6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EFFB968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3789A21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BDCB8A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364806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75CE52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78E5D8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816894D" w14:textId="77777777" w:rsidR="0057266F" w:rsidRPr="00686D02" w:rsidRDefault="0057266F" w:rsidP="0057266F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</w:tr>
          </w:tbl>
          <w:p w14:paraId="697FC5E8" w14:textId="38D0AECF" w:rsidR="0057266F" w:rsidRPr="0062670F" w:rsidRDefault="0057266F" w:rsidP="0057266F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3550DC91" w14:textId="77777777" w:rsidTr="00812330">
        <w:trPr>
          <w:trHeight w:val="135"/>
        </w:trPr>
        <w:tc>
          <w:tcPr>
            <w:tcW w:w="3307" w:type="dxa"/>
            <w:vMerge w:val="restart"/>
            <w:shd w:val="clear" w:color="auto" w:fill="auto"/>
          </w:tcPr>
          <w:p w14:paraId="36FB2BB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352610BD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105CE87F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856" w:type="dxa"/>
            <w:shd w:val="clear" w:color="auto" w:fill="auto"/>
          </w:tcPr>
          <w:p w14:paraId="57500EB3" w14:textId="77777777" w:rsidR="0057266F" w:rsidRPr="0062670F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57266F" w:rsidRPr="0062670F" w14:paraId="6937EF7C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7A2A83F5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87" w:type="dxa"/>
            <w:gridSpan w:val="21"/>
            <w:shd w:val="clear" w:color="auto" w:fill="F2F2F2"/>
          </w:tcPr>
          <w:p w14:paraId="4C1553AD" w14:textId="77777777" w:rsidR="0057266F" w:rsidRPr="0062670F" w:rsidRDefault="0057266F" w:rsidP="0057266F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57266F" w:rsidRPr="0062670F" w14:paraId="29CA4224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1EB478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0D2DE4E8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34B35C3E" w14:textId="254ED2D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 xml:space="preserve">Derste konuyla ilgili kavramlar ve konuya dair temel tartışmalar </w:t>
            </w:r>
            <w:proofErr w:type="spellStart"/>
            <w:r>
              <w:rPr>
                <w:sz w:val="18"/>
                <w:szCs w:val="18"/>
                <w:lang w:val="tr-TR"/>
              </w:rPr>
              <w:t>power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tr-TR"/>
              </w:rPr>
              <w:t>point</w:t>
            </w:r>
            <w:proofErr w:type="spellEnd"/>
            <w:r>
              <w:rPr>
                <w:sz w:val="18"/>
                <w:szCs w:val="18"/>
                <w:lang w:val="tr-TR"/>
              </w:rPr>
              <w:t xml:space="preserve"> aracılığıyla öğrencilere anlatılır. </w:t>
            </w:r>
          </w:p>
        </w:tc>
        <w:tc>
          <w:tcPr>
            <w:tcW w:w="856" w:type="dxa"/>
            <w:shd w:val="clear" w:color="auto" w:fill="auto"/>
          </w:tcPr>
          <w:p w14:paraId="5FE686B2" w14:textId="5BFB45EA" w:rsidR="0057266F" w:rsidRPr="0019086F" w:rsidRDefault="0057266F" w:rsidP="0057266F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57266F" w:rsidRPr="0062670F" w14:paraId="745F3B11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4F5832F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61" w:type="dxa"/>
            <w:gridSpan w:val="4"/>
            <w:shd w:val="clear" w:color="auto" w:fill="auto"/>
          </w:tcPr>
          <w:p w14:paraId="3882302C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757EDD66" w14:textId="51B60A9B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Soru-cevap yoluyla konuya dair okunması gereken makale tartışılır.</w:t>
            </w:r>
          </w:p>
        </w:tc>
        <w:tc>
          <w:tcPr>
            <w:tcW w:w="856" w:type="dxa"/>
            <w:shd w:val="clear" w:color="auto" w:fill="auto"/>
          </w:tcPr>
          <w:p w14:paraId="1F0094F5" w14:textId="4FC1CC07" w:rsidR="0057266F" w:rsidRPr="0019086F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57266F" w:rsidRPr="0062670F" w14:paraId="38361EBA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0469E0A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35D49DCF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38B6E80A" w14:textId="20544072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5BF0994E" w14:textId="66D54F68" w:rsidR="0057266F" w:rsidRPr="0019086F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2AE4D65E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0F4593C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71E41E4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5769D15F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1920C0C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740D94DE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8009BD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4103D7F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4B817879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40F78DF4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4EB56882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4814F09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416C4D55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72DFA00D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80BFB54" w14:textId="77777777" w:rsidR="0057266F" w:rsidRPr="0062670F" w:rsidRDefault="0057266F" w:rsidP="0057266F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72041BF3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077166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87" w:type="dxa"/>
            <w:gridSpan w:val="21"/>
            <w:shd w:val="clear" w:color="auto" w:fill="F2F2F2"/>
          </w:tcPr>
          <w:p w14:paraId="13A3125C" w14:textId="77777777" w:rsidR="0057266F" w:rsidRPr="0062670F" w:rsidRDefault="0057266F" w:rsidP="0057266F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57266F" w:rsidRPr="0062670F" w14:paraId="152ACFC7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2B132E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4BFDF6F1" w14:textId="3759ED3C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68F74B0D" w14:textId="368CBF33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720717D9" w14:textId="5B390BF6" w:rsidR="0057266F" w:rsidRPr="008A5969" w:rsidRDefault="0057266F" w:rsidP="0057266F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4E33474F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671C728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63527B8E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6E5AE674" w14:textId="2FD25AF1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Araştırm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dev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hazırlam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v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yazma</w:t>
            </w:r>
            <w:proofErr w:type="spellEnd"/>
          </w:p>
        </w:tc>
        <w:tc>
          <w:tcPr>
            <w:tcW w:w="856" w:type="dxa"/>
            <w:shd w:val="clear" w:color="auto" w:fill="auto"/>
          </w:tcPr>
          <w:p w14:paraId="3047D140" w14:textId="33F792D6" w:rsidR="0057266F" w:rsidRPr="002D26C8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 xml:space="preserve">14 x 6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57266F" w:rsidRPr="0062670F" w14:paraId="1898B98A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0439158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3505CC6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3A7FA04D" w14:textId="3BC8F9ED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materyaller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elmed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nc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ncelen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4D3580BD" w14:textId="2828DF4D" w:rsidR="0057266F" w:rsidRPr="002D26C8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 x 3</w:t>
            </w:r>
            <w:r w:rsidRPr="00686D02">
              <w:rPr>
                <w:color w:val="262626"/>
                <w:sz w:val="20"/>
                <w:szCs w:val="20"/>
              </w:rPr>
              <w:t>saat</w:t>
            </w:r>
          </w:p>
        </w:tc>
      </w:tr>
      <w:tr w:rsidR="0057266F" w:rsidRPr="0062670F" w14:paraId="657E92B2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3612A5A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034B1D63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73B30566" w14:textId="430B5D85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Derst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işlenen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hazırlık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amacıyl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tekra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edili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35E3213B" w14:textId="260F9B46" w:rsidR="0057266F" w:rsidRPr="002D26C8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 x 3</w:t>
            </w:r>
            <w:r w:rsidRPr="00686D0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57266F" w:rsidRPr="0062670F" w14:paraId="6757941C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43CEB4B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77CC085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6969280E" w14:textId="77777777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2328651" w14:textId="77777777" w:rsidR="0057266F" w:rsidRPr="002D26C8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0BB45872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5D9E95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961" w:type="dxa"/>
            <w:gridSpan w:val="4"/>
            <w:shd w:val="clear" w:color="auto" w:fill="auto"/>
          </w:tcPr>
          <w:p w14:paraId="3A125D9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3539" w:type="dxa"/>
            <w:gridSpan w:val="12"/>
            <w:shd w:val="clear" w:color="auto" w:fill="auto"/>
          </w:tcPr>
          <w:p w14:paraId="6D9C84A0" w14:textId="3FC48BBF" w:rsidR="0057266F" w:rsidRPr="0062670F" w:rsidRDefault="0057266F" w:rsidP="0057266F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 w:rsidRPr="00686D02">
              <w:rPr>
                <w:sz w:val="18"/>
                <w:szCs w:val="18"/>
              </w:rPr>
              <w:t>Araştırm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devi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v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diğ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konularda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öğrenciyle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birebi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görüşmeler</w:t>
            </w:r>
            <w:proofErr w:type="spellEnd"/>
            <w:r w:rsidRPr="00686D02">
              <w:rPr>
                <w:sz w:val="18"/>
                <w:szCs w:val="18"/>
              </w:rPr>
              <w:t xml:space="preserve"> </w:t>
            </w:r>
            <w:proofErr w:type="spellStart"/>
            <w:r w:rsidRPr="00686D02">
              <w:rPr>
                <w:sz w:val="18"/>
                <w:szCs w:val="18"/>
              </w:rPr>
              <w:t>yapılır</w:t>
            </w:r>
            <w:proofErr w:type="spellEnd"/>
            <w:r w:rsidRPr="00686D02">
              <w:rPr>
                <w:sz w:val="18"/>
                <w:szCs w:val="18"/>
              </w:rPr>
              <w:t>.</w:t>
            </w:r>
          </w:p>
        </w:tc>
        <w:tc>
          <w:tcPr>
            <w:tcW w:w="856" w:type="dxa"/>
            <w:shd w:val="clear" w:color="auto" w:fill="auto"/>
          </w:tcPr>
          <w:p w14:paraId="2898DF1E" w14:textId="7231E484" w:rsidR="0057266F" w:rsidRPr="002D26C8" w:rsidRDefault="0057266F" w:rsidP="0057266F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 xml:space="preserve">14 x </w:t>
            </w:r>
            <w:r>
              <w:rPr>
                <w:color w:val="262626"/>
                <w:sz w:val="20"/>
                <w:szCs w:val="20"/>
              </w:rPr>
              <w:t>1</w:t>
            </w:r>
          </w:p>
        </w:tc>
      </w:tr>
      <w:tr w:rsidR="0057266F" w:rsidRPr="0062670F" w14:paraId="29F73AC4" w14:textId="77777777" w:rsidTr="00812330">
        <w:trPr>
          <w:trHeight w:val="126"/>
        </w:trPr>
        <w:tc>
          <w:tcPr>
            <w:tcW w:w="3307" w:type="dxa"/>
            <w:vMerge/>
            <w:shd w:val="clear" w:color="auto" w:fill="auto"/>
          </w:tcPr>
          <w:p w14:paraId="20B1B906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0DF4B259" w14:textId="77777777" w:rsidR="0057266F" w:rsidRDefault="0057266F" w:rsidP="0057266F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57266F" w:rsidRPr="008A5969" w:rsidRDefault="0057266F" w:rsidP="0057266F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6007E55E" w14:textId="6C4DBD7C" w:rsidR="0057266F" w:rsidRPr="002D26C8" w:rsidRDefault="00463783" w:rsidP="0057266F">
            <w:pPr>
              <w:pStyle w:val="ListParagraph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  <w:lang w:val="tr-TR"/>
              </w:rPr>
              <w:t>204</w:t>
            </w:r>
          </w:p>
        </w:tc>
      </w:tr>
      <w:tr w:rsidR="0057266F" w:rsidRPr="0062670F" w14:paraId="789986E7" w14:textId="77777777" w:rsidTr="009237D6">
        <w:trPr>
          <w:trHeight w:val="115"/>
        </w:trPr>
        <w:tc>
          <w:tcPr>
            <w:tcW w:w="10794" w:type="dxa"/>
            <w:gridSpan w:val="22"/>
            <w:shd w:val="clear" w:color="auto" w:fill="D9D9D9"/>
          </w:tcPr>
          <w:p w14:paraId="0C962F19" w14:textId="77777777" w:rsidR="0057266F" w:rsidRPr="0062670F" w:rsidRDefault="0057266F" w:rsidP="0057266F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57266F" w:rsidRPr="0062670F" w14:paraId="33160616" w14:textId="77777777" w:rsidTr="00812330">
        <w:trPr>
          <w:trHeight w:val="115"/>
        </w:trPr>
        <w:tc>
          <w:tcPr>
            <w:tcW w:w="3307" w:type="dxa"/>
            <w:vMerge w:val="restart"/>
            <w:shd w:val="clear" w:color="auto" w:fill="auto"/>
          </w:tcPr>
          <w:p w14:paraId="34D94E4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092" w:type="dxa"/>
            <w:gridSpan w:val="8"/>
            <w:shd w:val="clear" w:color="auto" w:fill="auto"/>
          </w:tcPr>
          <w:p w14:paraId="0F9D6F30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25BF330B" w14:textId="5592F9B2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Dicle Korkmaz </w:t>
            </w:r>
          </w:p>
        </w:tc>
      </w:tr>
      <w:tr w:rsidR="0057266F" w:rsidRPr="0062670F" w14:paraId="458A7397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6EF452B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2E15C5FE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14596BD5" w14:textId="0281F5D0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icle.korkmaz@antalya.edu.tr</w:t>
            </w:r>
          </w:p>
        </w:tc>
      </w:tr>
      <w:tr w:rsidR="0057266F" w:rsidRPr="0062670F" w14:paraId="43D4E9F0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6B813DF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583261CD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1FDEDD1A" w14:textId="05F3B1A3" w:rsidR="0057266F" w:rsidRPr="002D26C8" w:rsidRDefault="0057266F" w:rsidP="0057266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7266F" w:rsidRPr="0062670F" w14:paraId="40C0B8DA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5A1F7E9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05476D7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203F8AE8" w14:textId="4EBFDF5D" w:rsidR="0057266F" w:rsidRPr="002D26C8" w:rsidRDefault="0057266F" w:rsidP="0057266F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2-42</w:t>
            </w:r>
          </w:p>
        </w:tc>
      </w:tr>
      <w:tr w:rsidR="0057266F" w:rsidRPr="0062670F" w14:paraId="036C0638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3C80637B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247528D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3DABD08A" w14:textId="45F4AF45" w:rsidR="0057266F" w:rsidRPr="002D26C8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Çarşamba 12.30-13.30  </w:t>
            </w:r>
          </w:p>
        </w:tc>
      </w:tr>
      <w:tr w:rsidR="0057266F" w:rsidRPr="0062670F" w14:paraId="19F1AD9C" w14:textId="77777777" w:rsidTr="00812330">
        <w:trPr>
          <w:trHeight w:val="115"/>
        </w:trPr>
        <w:tc>
          <w:tcPr>
            <w:tcW w:w="3307" w:type="dxa"/>
            <w:shd w:val="clear" w:color="auto" w:fill="auto"/>
          </w:tcPr>
          <w:p w14:paraId="62373BC7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092" w:type="dxa"/>
            <w:gridSpan w:val="8"/>
            <w:shd w:val="clear" w:color="auto" w:fill="auto"/>
          </w:tcPr>
          <w:p w14:paraId="7BFD2C4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3A98FB69" w14:textId="4BDF34B6" w:rsidR="0057266F" w:rsidRPr="002D26C8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lenc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ulun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kuma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ost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lığıyl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nderil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kuma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zorunlu</w:t>
            </w:r>
            <w:proofErr w:type="spellEnd"/>
            <w:r w:rsidRPr="00686D0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color w:val="262626"/>
                <w:sz w:val="20"/>
                <w:szCs w:val="20"/>
              </w:rPr>
              <w:t>materyallerdir</w:t>
            </w:r>
            <w:proofErr w:type="spellEnd"/>
            <w:r w:rsidRPr="00686D02">
              <w:rPr>
                <w:color w:val="262626"/>
                <w:sz w:val="20"/>
                <w:szCs w:val="20"/>
              </w:rPr>
              <w:t>.</w:t>
            </w:r>
          </w:p>
        </w:tc>
      </w:tr>
      <w:tr w:rsidR="0057266F" w:rsidRPr="0062670F" w14:paraId="3E71094E" w14:textId="77777777" w:rsidTr="00812330">
        <w:trPr>
          <w:trHeight w:val="115"/>
        </w:trPr>
        <w:tc>
          <w:tcPr>
            <w:tcW w:w="3307" w:type="dxa"/>
            <w:shd w:val="clear" w:color="auto" w:fill="auto"/>
          </w:tcPr>
          <w:p w14:paraId="679DF191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314934D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607D3542" w14:textId="07FFAC82" w:rsidR="0057266F" w:rsidRPr="002D26C8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57266F" w:rsidRPr="0062670F" w14:paraId="0BB035FD" w14:textId="77777777" w:rsidTr="00812330">
        <w:trPr>
          <w:trHeight w:val="115"/>
        </w:trPr>
        <w:tc>
          <w:tcPr>
            <w:tcW w:w="3307" w:type="dxa"/>
            <w:vMerge w:val="restart"/>
            <w:shd w:val="clear" w:color="auto" w:fill="auto"/>
          </w:tcPr>
          <w:p w14:paraId="117ED77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092" w:type="dxa"/>
            <w:gridSpan w:val="8"/>
            <w:shd w:val="clear" w:color="auto" w:fill="auto"/>
            <w:vAlign w:val="center"/>
          </w:tcPr>
          <w:p w14:paraId="4A1DD4AA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75745A11" w14:textId="4CF61244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urallar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ğü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hlal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cidd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sonuç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oğurur</w:t>
            </w:r>
            <w:proofErr w:type="spellEnd"/>
            <w:r w:rsidRPr="004C3026">
              <w:rPr>
                <w:sz w:val="20"/>
                <w:szCs w:val="20"/>
              </w:rPr>
              <w:t xml:space="preserve">.  </w:t>
            </w:r>
            <w:proofErr w:type="spellStart"/>
            <w:r w:rsidRPr="004C3026">
              <w:rPr>
                <w:sz w:val="20"/>
                <w:szCs w:val="20"/>
              </w:rPr>
              <w:t>verilmeyecektir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  <w:proofErr w:type="spellStart"/>
            <w:r w:rsidRPr="004C3026">
              <w:rPr>
                <w:sz w:val="20"/>
                <w:szCs w:val="20"/>
              </w:rPr>
              <w:t>Aşırma</w:t>
            </w:r>
            <w:proofErr w:type="spellEnd"/>
            <w:r w:rsidRPr="004C3026">
              <w:rPr>
                <w:sz w:val="20"/>
                <w:szCs w:val="20"/>
              </w:rPr>
              <w:t>/</w:t>
            </w:r>
            <w:proofErr w:type="spellStart"/>
            <w:r w:rsidRPr="004C3026">
              <w:rPr>
                <w:sz w:val="20"/>
                <w:szCs w:val="20"/>
              </w:rPr>
              <w:t>intihal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kopy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erin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imza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tma</w:t>
            </w:r>
            <w:proofErr w:type="spellEnd"/>
            <w:r w:rsidRPr="004C3026">
              <w:rPr>
                <w:sz w:val="20"/>
                <w:szCs w:val="20"/>
              </w:rPr>
              <w:t xml:space="preserve">, </w:t>
            </w:r>
            <w:proofErr w:type="spellStart"/>
            <w:r w:rsidRPr="004C3026">
              <w:rPr>
                <w:sz w:val="20"/>
                <w:szCs w:val="20"/>
              </w:rPr>
              <w:t>bi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şkasını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yazdığı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ödev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teslim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m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gibi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akademi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ürüstlük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v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tikle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bağdaşmayan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davranışlar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kabul</w:t>
            </w:r>
            <w:proofErr w:type="spellEnd"/>
            <w:r w:rsidRPr="004C3026">
              <w:rPr>
                <w:sz w:val="20"/>
                <w:szCs w:val="20"/>
              </w:rPr>
              <w:t xml:space="preserve"> </w:t>
            </w:r>
            <w:proofErr w:type="spellStart"/>
            <w:r w:rsidRPr="004C3026">
              <w:rPr>
                <w:sz w:val="20"/>
                <w:szCs w:val="20"/>
              </w:rPr>
              <w:t>edilemez</w:t>
            </w:r>
            <w:proofErr w:type="spellEnd"/>
            <w:r w:rsidRPr="004C3026">
              <w:rPr>
                <w:sz w:val="20"/>
                <w:szCs w:val="20"/>
              </w:rPr>
              <w:t xml:space="preserve">. </w:t>
            </w:r>
          </w:p>
        </w:tc>
      </w:tr>
      <w:tr w:rsidR="0057266F" w:rsidRPr="0062670F" w14:paraId="45DE70C4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0213EF79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  <w:vAlign w:val="center"/>
          </w:tcPr>
          <w:p w14:paraId="51D6B026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34308EAE" w14:textId="1727A6FA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4C3026">
              <w:rPr>
                <w:sz w:val="20"/>
                <w:szCs w:val="20"/>
                <w:lang w:val="tr-TR"/>
              </w:rPr>
              <w:t xml:space="preserve">Dersin işlenişi ve </w:t>
            </w:r>
            <w:r>
              <w:rPr>
                <w:sz w:val="20"/>
                <w:szCs w:val="20"/>
                <w:lang w:val="tr-TR"/>
              </w:rPr>
              <w:t xml:space="preserve">sınavlar esnasında engelli öğrenciler için uygun şartlar sağlanır. </w:t>
            </w:r>
          </w:p>
        </w:tc>
      </w:tr>
      <w:tr w:rsidR="0057266F" w:rsidRPr="0062670F" w14:paraId="008A4CBF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0198FAF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64E01DC2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04E28162" w14:textId="673D8A5A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zel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bi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üvenli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nlem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gerektirmemekted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</w:p>
        </w:tc>
      </w:tr>
      <w:tr w:rsidR="0057266F" w:rsidRPr="0062670F" w14:paraId="7F60A499" w14:textId="77777777" w:rsidTr="00812330">
        <w:trPr>
          <w:trHeight w:val="115"/>
        </w:trPr>
        <w:tc>
          <w:tcPr>
            <w:tcW w:w="3307" w:type="dxa"/>
            <w:vMerge/>
            <w:shd w:val="clear" w:color="auto" w:fill="auto"/>
          </w:tcPr>
          <w:p w14:paraId="54AEDB15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092" w:type="dxa"/>
            <w:gridSpan w:val="8"/>
            <w:shd w:val="clear" w:color="auto" w:fill="auto"/>
          </w:tcPr>
          <w:p w14:paraId="53178819" w14:textId="77777777" w:rsidR="0057266F" w:rsidRPr="0062670F" w:rsidRDefault="0057266F" w:rsidP="0057266F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4395" w:type="dxa"/>
            <w:gridSpan w:val="13"/>
            <w:shd w:val="clear" w:color="auto" w:fill="auto"/>
          </w:tcPr>
          <w:p w14:paraId="48CD19B9" w14:textId="3EF18E1D" w:rsidR="0057266F" w:rsidRPr="002D26C8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686D02">
              <w:rPr>
                <w:sz w:val="20"/>
                <w:szCs w:val="20"/>
              </w:rPr>
              <w:t>Döne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çerisind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mecbu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kalınması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urumunda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rsi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işleniş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şekl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tim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üyesi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tarafından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öğrencilere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haber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verilerek</w:t>
            </w:r>
            <w:proofErr w:type="spellEnd"/>
            <w:r w:rsidRPr="00686D02">
              <w:rPr>
                <w:sz w:val="20"/>
                <w:szCs w:val="20"/>
              </w:rPr>
              <w:t xml:space="preserve"> </w:t>
            </w:r>
            <w:proofErr w:type="spellStart"/>
            <w:r w:rsidRPr="00686D02">
              <w:rPr>
                <w:sz w:val="20"/>
                <w:szCs w:val="20"/>
              </w:rPr>
              <w:t>değiştirilebilir</w:t>
            </w:r>
            <w:proofErr w:type="spellEnd"/>
            <w:r w:rsidRPr="00686D02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zlence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lmay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kuma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f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nc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ktron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os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luyl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nderil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C9012" w14:textId="77777777" w:rsidR="00D81A83" w:rsidRDefault="00D81A83" w:rsidP="00DC2AE9">
      <w:r>
        <w:separator/>
      </w:r>
    </w:p>
  </w:endnote>
  <w:endnote w:type="continuationSeparator" w:id="0">
    <w:p w14:paraId="5880FF4C" w14:textId="77777777" w:rsidR="00D81A83" w:rsidRDefault="00D81A83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149C3" w14:textId="05A28B15" w:rsidR="00FA16BC" w:rsidRDefault="00995516">
    <w:pPr>
      <w:pStyle w:val="Footer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171E1" w14:textId="77777777" w:rsidR="00D81A83" w:rsidRDefault="00D81A83" w:rsidP="00DC2AE9">
      <w:r>
        <w:separator/>
      </w:r>
    </w:p>
  </w:footnote>
  <w:footnote w:type="continuationSeparator" w:id="0">
    <w:p w14:paraId="52E953D9" w14:textId="77777777" w:rsidR="00D81A83" w:rsidRDefault="00D81A83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154C"/>
    <w:rsid w:val="000546CA"/>
    <w:rsid w:val="00056732"/>
    <w:rsid w:val="00057B15"/>
    <w:rsid w:val="0006621A"/>
    <w:rsid w:val="00083E41"/>
    <w:rsid w:val="000856F8"/>
    <w:rsid w:val="00086052"/>
    <w:rsid w:val="00097353"/>
    <w:rsid w:val="000C58E9"/>
    <w:rsid w:val="000D2DBA"/>
    <w:rsid w:val="000D645D"/>
    <w:rsid w:val="000E322B"/>
    <w:rsid w:val="000E6EC3"/>
    <w:rsid w:val="000E756F"/>
    <w:rsid w:val="000F5C3D"/>
    <w:rsid w:val="001109AC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E11D5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50A57"/>
    <w:rsid w:val="00252C5D"/>
    <w:rsid w:val="00253F2C"/>
    <w:rsid w:val="002854AF"/>
    <w:rsid w:val="00295D33"/>
    <w:rsid w:val="00297E7D"/>
    <w:rsid w:val="002A3FF2"/>
    <w:rsid w:val="002A7F38"/>
    <w:rsid w:val="002B10CD"/>
    <w:rsid w:val="002B6781"/>
    <w:rsid w:val="002D26C8"/>
    <w:rsid w:val="002E7688"/>
    <w:rsid w:val="002F32F5"/>
    <w:rsid w:val="002F6A52"/>
    <w:rsid w:val="00313429"/>
    <w:rsid w:val="00316330"/>
    <w:rsid w:val="003451A0"/>
    <w:rsid w:val="00367390"/>
    <w:rsid w:val="00381471"/>
    <w:rsid w:val="003919A8"/>
    <w:rsid w:val="003A0711"/>
    <w:rsid w:val="003A57AA"/>
    <w:rsid w:val="003A77DC"/>
    <w:rsid w:val="003B0A43"/>
    <w:rsid w:val="003B4173"/>
    <w:rsid w:val="003C79A3"/>
    <w:rsid w:val="003E45D0"/>
    <w:rsid w:val="003F09EC"/>
    <w:rsid w:val="003F49AE"/>
    <w:rsid w:val="003F7850"/>
    <w:rsid w:val="0040357B"/>
    <w:rsid w:val="004143B5"/>
    <w:rsid w:val="00435E49"/>
    <w:rsid w:val="00446A04"/>
    <w:rsid w:val="004572D9"/>
    <w:rsid w:val="004623A3"/>
    <w:rsid w:val="00463783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283C"/>
    <w:rsid w:val="004E566F"/>
    <w:rsid w:val="004F67F3"/>
    <w:rsid w:val="00503316"/>
    <w:rsid w:val="00506BB6"/>
    <w:rsid w:val="005103F6"/>
    <w:rsid w:val="0051190D"/>
    <w:rsid w:val="005128E7"/>
    <w:rsid w:val="00514ED6"/>
    <w:rsid w:val="005361EA"/>
    <w:rsid w:val="00541D9F"/>
    <w:rsid w:val="00552AFA"/>
    <w:rsid w:val="005554D1"/>
    <w:rsid w:val="00565612"/>
    <w:rsid w:val="0056566B"/>
    <w:rsid w:val="00566EF9"/>
    <w:rsid w:val="005673D9"/>
    <w:rsid w:val="00570CA1"/>
    <w:rsid w:val="0057266F"/>
    <w:rsid w:val="005810CB"/>
    <w:rsid w:val="0058450A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6F81"/>
    <w:rsid w:val="00647879"/>
    <w:rsid w:val="006542EE"/>
    <w:rsid w:val="00657D0F"/>
    <w:rsid w:val="00670346"/>
    <w:rsid w:val="00684CB4"/>
    <w:rsid w:val="006B2DC8"/>
    <w:rsid w:val="006D5EBC"/>
    <w:rsid w:val="006E3D09"/>
    <w:rsid w:val="006F4F1B"/>
    <w:rsid w:val="006F6C90"/>
    <w:rsid w:val="00702621"/>
    <w:rsid w:val="0070450C"/>
    <w:rsid w:val="0072061C"/>
    <w:rsid w:val="00723827"/>
    <w:rsid w:val="0072413D"/>
    <w:rsid w:val="00731215"/>
    <w:rsid w:val="00731636"/>
    <w:rsid w:val="00734B75"/>
    <w:rsid w:val="00743096"/>
    <w:rsid w:val="00743C96"/>
    <w:rsid w:val="007456F0"/>
    <w:rsid w:val="00752899"/>
    <w:rsid w:val="007619D1"/>
    <w:rsid w:val="00761C89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2330"/>
    <w:rsid w:val="00821470"/>
    <w:rsid w:val="00822AC7"/>
    <w:rsid w:val="008309E0"/>
    <w:rsid w:val="00833E55"/>
    <w:rsid w:val="00852C30"/>
    <w:rsid w:val="00854951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6FE8"/>
    <w:rsid w:val="008F7D13"/>
    <w:rsid w:val="00917E2D"/>
    <w:rsid w:val="00921622"/>
    <w:rsid w:val="009237D6"/>
    <w:rsid w:val="00933D75"/>
    <w:rsid w:val="009431E8"/>
    <w:rsid w:val="009562D8"/>
    <w:rsid w:val="00976F2A"/>
    <w:rsid w:val="00984862"/>
    <w:rsid w:val="00994F79"/>
    <w:rsid w:val="00995516"/>
    <w:rsid w:val="009A11BB"/>
    <w:rsid w:val="009C0378"/>
    <w:rsid w:val="009E6AE4"/>
    <w:rsid w:val="00A173A1"/>
    <w:rsid w:val="00A3619E"/>
    <w:rsid w:val="00A42F08"/>
    <w:rsid w:val="00A44C97"/>
    <w:rsid w:val="00A53258"/>
    <w:rsid w:val="00A6313D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25C0"/>
    <w:rsid w:val="00AC7EBE"/>
    <w:rsid w:val="00AD0671"/>
    <w:rsid w:val="00AD2456"/>
    <w:rsid w:val="00AD2786"/>
    <w:rsid w:val="00AD691D"/>
    <w:rsid w:val="00AF0D30"/>
    <w:rsid w:val="00AF1137"/>
    <w:rsid w:val="00AF639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5461"/>
    <w:rsid w:val="00C0143E"/>
    <w:rsid w:val="00C05D02"/>
    <w:rsid w:val="00C1030B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95DB7"/>
    <w:rsid w:val="00CA10B5"/>
    <w:rsid w:val="00CC2F99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22022"/>
    <w:rsid w:val="00D22268"/>
    <w:rsid w:val="00D225A8"/>
    <w:rsid w:val="00D323EE"/>
    <w:rsid w:val="00D47D24"/>
    <w:rsid w:val="00D524C6"/>
    <w:rsid w:val="00D5555E"/>
    <w:rsid w:val="00D607EE"/>
    <w:rsid w:val="00D72490"/>
    <w:rsid w:val="00D773C3"/>
    <w:rsid w:val="00D81A83"/>
    <w:rsid w:val="00D872F1"/>
    <w:rsid w:val="00D91EED"/>
    <w:rsid w:val="00DB01F0"/>
    <w:rsid w:val="00DB212E"/>
    <w:rsid w:val="00DB3578"/>
    <w:rsid w:val="00DC2AE9"/>
    <w:rsid w:val="00DD7975"/>
    <w:rsid w:val="00DE1469"/>
    <w:rsid w:val="00DE53F2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EF7F03"/>
    <w:rsid w:val="00F14765"/>
    <w:rsid w:val="00F23B27"/>
    <w:rsid w:val="00F25E28"/>
    <w:rsid w:val="00F26EA2"/>
    <w:rsid w:val="00F35AFF"/>
    <w:rsid w:val="00F4098C"/>
    <w:rsid w:val="00F40CB3"/>
    <w:rsid w:val="00F464B2"/>
    <w:rsid w:val="00F46D34"/>
    <w:rsid w:val="00F502F1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B3899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B1DFF62-3D21-4B28-A5BB-3D4AA40F6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279</Words>
  <Characters>729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Dicle KORKMAZ</cp:lastModifiedBy>
  <cp:revision>8</cp:revision>
  <cp:lastPrinted>2017-03-21T12:24:00Z</cp:lastPrinted>
  <dcterms:created xsi:type="dcterms:W3CDTF">2021-04-08T17:36:00Z</dcterms:created>
  <dcterms:modified xsi:type="dcterms:W3CDTF">2021-04-08T18:11:00Z</dcterms:modified>
</cp:coreProperties>
</file>